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67B1A" w:rsidRDefault="00B67B1A" w:rsidP="00B67B1A">
      <w:pPr>
        <w:jc w:val="center"/>
        <w:rPr>
          <w:b/>
          <w:sz w:val="28"/>
        </w:rPr>
      </w:pPr>
      <w:r w:rsidRPr="004721C2">
        <w:rPr>
          <w:b/>
          <w:sz w:val="28"/>
        </w:rPr>
        <w:t>20</w:t>
      </w:r>
      <w:r>
        <w:rPr>
          <w:b/>
          <w:sz w:val="28"/>
        </w:rPr>
        <w:t>2</w:t>
      </w:r>
      <w:r w:rsidR="00A6669F">
        <w:rPr>
          <w:b/>
          <w:sz w:val="28"/>
        </w:rPr>
        <w:t>3</w:t>
      </w:r>
      <w:r w:rsidRPr="004721C2">
        <w:rPr>
          <w:b/>
          <w:sz w:val="28"/>
        </w:rPr>
        <w:t>-20</w:t>
      </w:r>
      <w:r>
        <w:rPr>
          <w:b/>
          <w:sz w:val="28"/>
        </w:rPr>
        <w:t>2</w:t>
      </w:r>
      <w:r w:rsidR="00A6669F">
        <w:rPr>
          <w:b/>
          <w:sz w:val="28"/>
        </w:rPr>
        <w:t>4</w:t>
      </w:r>
      <w:bookmarkStart w:id="0" w:name="_GoBack"/>
      <w:bookmarkEnd w:id="0"/>
      <w:r w:rsidRPr="004721C2">
        <w:rPr>
          <w:b/>
          <w:sz w:val="28"/>
        </w:rPr>
        <w:t xml:space="preserve"> ÖĞRETİM YILI MÜHENDİSLİK FAKÜLTESİ GÜZ YARIYILI </w:t>
      </w:r>
    </w:p>
    <w:p w:rsidR="00B67B1A" w:rsidRPr="004721C2" w:rsidRDefault="00B67B1A" w:rsidP="00B67B1A">
      <w:pPr>
        <w:jc w:val="center"/>
        <w:rPr>
          <w:b/>
          <w:sz w:val="28"/>
        </w:rPr>
      </w:pPr>
      <w:r w:rsidRPr="004721C2">
        <w:rPr>
          <w:b/>
          <w:i/>
          <w:sz w:val="28"/>
          <w:u w:val="single"/>
        </w:rPr>
        <w:t>Seçmeli 1 Dersler</w:t>
      </w:r>
      <w:r w:rsidRPr="004721C2">
        <w:rPr>
          <w:b/>
          <w:sz w:val="28"/>
        </w:rPr>
        <w:t xml:space="preserve"> </w:t>
      </w:r>
      <w:r>
        <w:rPr>
          <w:b/>
          <w:sz w:val="28"/>
        </w:rPr>
        <w:t>ARA SINAV PROGRAMI</w:t>
      </w:r>
    </w:p>
    <w:p w:rsidR="00B67B1A" w:rsidRDefault="00A6669F" w:rsidP="00B67B1A">
      <w:pPr>
        <w:jc w:val="center"/>
        <w:rPr>
          <w:b/>
          <w:sz w:val="28"/>
        </w:rPr>
      </w:pPr>
      <w:r>
        <w:rPr>
          <w:b/>
          <w:sz w:val="28"/>
        </w:rPr>
        <w:t>20</w:t>
      </w:r>
      <w:r w:rsidR="00B67B1A">
        <w:rPr>
          <w:b/>
          <w:sz w:val="28"/>
        </w:rPr>
        <w:t>.11.202</w:t>
      </w:r>
      <w:r>
        <w:rPr>
          <w:b/>
          <w:sz w:val="28"/>
        </w:rPr>
        <w:t>3</w:t>
      </w:r>
      <w:r w:rsidR="00B67B1A">
        <w:rPr>
          <w:b/>
          <w:sz w:val="28"/>
        </w:rPr>
        <w:t xml:space="preserve"> Pazartesi, Saat:15.00</w:t>
      </w:r>
    </w:p>
    <w:p w:rsidR="00DF5D25" w:rsidRDefault="00DF5D25"/>
    <w:tbl>
      <w:tblPr>
        <w:tblStyle w:val="TabloKlavuzu"/>
        <w:tblW w:w="9288" w:type="dxa"/>
        <w:jc w:val="center"/>
        <w:tblLook w:val="04A0" w:firstRow="1" w:lastRow="0" w:firstColumn="1" w:lastColumn="0" w:noHBand="0" w:noVBand="1"/>
      </w:tblPr>
      <w:tblGrid>
        <w:gridCol w:w="3362"/>
        <w:gridCol w:w="2814"/>
        <w:gridCol w:w="2264"/>
        <w:gridCol w:w="848"/>
      </w:tblGrid>
      <w:tr w:rsidR="00890F1D" w:rsidRPr="001E0EC7" w:rsidTr="0026713B">
        <w:trPr>
          <w:jc w:val="center"/>
        </w:trPr>
        <w:tc>
          <w:tcPr>
            <w:tcW w:w="3362" w:type="dxa"/>
            <w:shd w:val="clear" w:color="auto" w:fill="auto"/>
          </w:tcPr>
          <w:p w:rsidR="00890F1D" w:rsidRPr="001E0EC7" w:rsidRDefault="00890F1D" w:rsidP="00182437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1.Sınıf Seçmeli Dersler</w:t>
            </w:r>
          </w:p>
        </w:tc>
        <w:tc>
          <w:tcPr>
            <w:tcW w:w="2814" w:type="dxa"/>
            <w:shd w:val="clear" w:color="auto" w:fill="auto"/>
          </w:tcPr>
          <w:p w:rsidR="00890F1D" w:rsidRPr="001E0EC7" w:rsidRDefault="00890F1D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Görevlendirme</w:t>
            </w:r>
          </w:p>
        </w:tc>
        <w:tc>
          <w:tcPr>
            <w:tcW w:w="2264" w:type="dxa"/>
            <w:shd w:val="clear" w:color="auto" w:fill="auto"/>
          </w:tcPr>
          <w:p w:rsidR="00890F1D" w:rsidRPr="001E0EC7" w:rsidRDefault="00890F1D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Bölümler</w:t>
            </w:r>
          </w:p>
        </w:tc>
        <w:tc>
          <w:tcPr>
            <w:tcW w:w="848" w:type="dxa"/>
          </w:tcPr>
          <w:p w:rsidR="00890F1D" w:rsidRPr="001E0EC7" w:rsidRDefault="00890F1D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Sınıf</w:t>
            </w:r>
          </w:p>
        </w:tc>
      </w:tr>
      <w:tr w:rsidR="00890F1D" w:rsidRPr="001E0EC7" w:rsidTr="0026713B">
        <w:trPr>
          <w:jc w:val="center"/>
        </w:trPr>
        <w:tc>
          <w:tcPr>
            <w:tcW w:w="3362" w:type="dxa"/>
            <w:tcBorders>
              <w:bottom w:val="single" w:sz="4" w:space="0" w:color="auto"/>
            </w:tcBorders>
            <w:shd w:val="clear" w:color="auto" w:fill="auto"/>
          </w:tcPr>
          <w:p w:rsidR="00890F1D" w:rsidRPr="007873A4" w:rsidRDefault="00890F1D" w:rsidP="00EA4251">
            <w:pPr>
              <w:rPr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Güzel Sanatlar (NÖ)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:rsidR="00890F1D" w:rsidRPr="007873A4" w:rsidRDefault="006A7C61" w:rsidP="00EA425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Grv</w:t>
            </w:r>
            <w:proofErr w:type="spellEnd"/>
            <w:r>
              <w:rPr>
                <w:sz w:val="20"/>
                <w:szCs w:val="20"/>
              </w:rPr>
              <w:t>. Canan GÜREL AK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:rsidR="00890F1D" w:rsidRPr="007873A4" w:rsidRDefault="00890F1D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48" w:type="dxa"/>
            <w:tcBorders>
              <w:bottom w:val="single" w:sz="4" w:space="0" w:color="auto"/>
            </w:tcBorders>
          </w:tcPr>
          <w:p w:rsidR="00890F1D" w:rsidRPr="007873A4" w:rsidRDefault="00890F1D" w:rsidP="00EA4251">
            <w:pPr>
              <w:rPr>
                <w:sz w:val="20"/>
                <w:szCs w:val="20"/>
              </w:rPr>
            </w:pPr>
          </w:p>
        </w:tc>
      </w:tr>
      <w:tr w:rsidR="00890F1D" w:rsidRPr="001E0EC7" w:rsidTr="0026713B">
        <w:trPr>
          <w:jc w:val="center"/>
        </w:trPr>
        <w:tc>
          <w:tcPr>
            <w:tcW w:w="3362" w:type="dxa"/>
            <w:shd w:val="clear" w:color="auto" w:fill="auto"/>
          </w:tcPr>
          <w:p w:rsidR="00890F1D" w:rsidRPr="007873A4" w:rsidRDefault="00890F1D" w:rsidP="00695934">
            <w:pPr>
              <w:rPr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Etkili İletişim (NÖ)</w:t>
            </w:r>
          </w:p>
        </w:tc>
        <w:tc>
          <w:tcPr>
            <w:tcW w:w="2814" w:type="dxa"/>
            <w:shd w:val="clear" w:color="auto" w:fill="auto"/>
          </w:tcPr>
          <w:p w:rsidR="00890F1D" w:rsidRPr="007873A4" w:rsidRDefault="006A7C61" w:rsidP="0069593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Grv</w:t>
            </w:r>
            <w:proofErr w:type="spellEnd"/>
            <w:r>
              <w:rPr>
                <w:sz w:val="20"/>
                <w:szCs w:val="20"/>
              </w:rPr>
              <w:t xml:space="preserve">. Dr. </w:t>
            </w:r>
            <w:proofErr w:type="spellStart"/>
            <w:r>
              <w:rPr>
                <w:sz w:val="20"/>
                <w:szCs w:val="20"/>
              </w:rPr>
              <w:t>F.Arda</w:t>
            </w:r>
            <w:proofErr w:type="spellEnd"/>
            <w:r>
              <w:rPr>
                <w:sz w:val="20"/>
                <w:szCs w:val="20"/>
              </w:rPr>
              <w:t xml:space="preserve"> ÖLMEZ</w:t>
            </w:r>
          </w:p>
        </w:tc>
        <w:tc>
          <w:tcPr>
            <w:tcW w:w="2264" w:type="dxa"/>
            <w:shd w:val="clear" w:color="auto" w:fill="auto"/>
          </w:tcPr>
          <w:p w:rsidR="00890F1D" w:rsidRPr="007873A4" w:rsidRDefault="00890F1D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48" w:type="dxa"/>
          </w:tcPr>
          <w:p w:rsidR="00890F1D" w:rsidRPr="007873A4" w:rsidRDefault="00890F1D" w:rsidP="00EA4251">
            <w:pPr>
              <w:rPr>
                <w:sz w:val="20"/>
                <w:szCs w:val="20"/>
              </w:rPr>
            </w:pPr>
          </w:p>
        </w:tc>
      </w:tr>
      <w:tr w:rsidR="00890F1D" w:rsidRPr="001E0EC7" w:rsidTr="0026713B">
        <w:trPr>
          <w:jc w:val="center"/>
        </w:trPr>
        <w:tc>
          <w:tcPr>
            <w:tcW w:w="3362" w:type="dxa"/>
            <w:shd w:val="clear" w:color="auto" w:fill="auto"/>
          </w:tcPr>
          <w:p w:rsidR="00890F1D" w:rsidRPr="007873A4" w:rsidRDefault="00890F1D" w:rsidP="00695934">
            <w:pPr>
              <w:rPr>
                <w:rFonts w:eastAsia="Times New Roman" w:cs="Times New Roman"/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Beden Eğitimi (N.Ö.)</w:t>
            </w:r>
          </w:p>
        </w:tc>
        <w:tc>
          <w:tcPr>
            <w:tcW w:w="2814" w:type="dxa"/>
            <w:shd w:val="clear" w:color="auto" w:fill="auto"/>
          </w:tcPr>
          <w:p w:rsidR="00890F1D" w:rsidRPr="007873A4" w:rsidRDefault="006A7C61" w:rsidP="006A7C6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Grv</w:t>
            </w:r>
            <w:proofErr w:type="spellEnd"/>
            <w:r>
              <w:rPr>
                <w:sz w:val="20"/>
                <w:szCs w:val="20"/>
              </w:rPr>
              <w:t>. Hüseyin Can KAY</w:t>
            </w:r>
          </w:p>
        </w:tc>
        <w:tc>
          <w:tcPr>
            <w:tcW w:w="2264" w:type="dxa"/>
            <w:shd w:val="clear" w:color="auto" w:fill="auto"/>
          </w:tcPr>
          <w:p w:rsidR="00890F1D" w:rsidRPr="007873A4" w:rsidRDefault="00890F1D" w:rsidP="009516A7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48" w:type="dxa"/>
          </w:tcPr>
          <w:p w:rsidR="00890F1D" w:rsidRPr="007873A4" w:rsidRDefault="00890F1D" w:rsidP="009516A7">
            <w:pPr>
              <w:rPr>
                <w:sz w:val="20"/>
                <w:szCs w:val="20"/>
              </w:rPr>
            </w:pPr>
          </w:p>
        </w:tc>
      </w:tr>
      <w:tr w:rsidR="00890F1D" w:rsidRPr="001E0EC7" w:rsidTr="0026713B">
        <w:trPr>
          <w:jc w:val="center"/>
        </w:trPr>
        <w:tc>
          <w:tcPr>
            <w:tcW w:w="3362" w:type="dxa"/>
            <w:tcBorders>
              <w:bottom w:val="single" w:sz="4" w:space="0" w:color="auto"/>
            </w:tcBorders>
            <w:shd w:val="clear" w:color="auto" w:fill="auto"/>
          </w:tcPr>
          <w:p w:rsidR="00890F1D" w:rsidRPr="007873A4" w:rsidRDefault="00890F1D" w:rsidP="00193402">
            <w:pPr>
              <w:rPr>
                <w:rFonts w:eastAsia="Times New Roman" w:cs="Times New Roman"/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Şehir ve Üniversite Yaşamına Uyum (NÖ)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:rsidR="00890F1D" w:rsidRPr="007873A4" w:rsidRDefault="006A7C61" w:rsidP="001934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Ramazan ŞEVİK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:rsidR="00890F1D" w:rsidRPr="007873A4" w:rsidRDefault="00890F1D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48" w:type="dxa"/>
            <w:tcBorders>
              <w:bottom w:val="single" w:sz="4" w:space="0" w:color="auto"/>
            </w:tcBorders>
          </w:tcPr>
          <w:p w:rsidR="00890F1D" w:rsidRPr="007873A4" w:rsidRDefault="00890F1D" w:rsidP="00EA4251">
            <w:pPr>
              <w:rPr>
                <w:sz w:val="20"/>
                <w:szCs w:val="20"/>
              </w:rPr>
            </w:pPr>
          </w:p>
        </w:tc>
      </w:tr>
      <w:tr w:rsidR="00890F1D" w:rsidRPr="001E0EC7" w:rsidTr="0026713B">
        <w:trPr>
          <w:jc w:val="center"/>
        </w:trPr>
        <w:tc>
          <w:tcPr>
            <w:tcW w:w="3362" w:type="dxa"/>
            <w:tcBorders>
              <w:bottom w:val="single" w:sz="4" w:space="0" w:color="auto"/>
            </w:tcBorders>
            <w:shd w:val="clear" w:color="auto" w:fill="auto"/>
          </w:tcPr>
          <w:p w:rsidR="00890F1D" w:rsidRPr="001E0EC7" w:rsidRDefault="00890F1D" w:rsidP="004C097E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Girişimcilik (NÖ</w:t>
            </w:r>
            <w:r w:rsidRPr="001E0EC7">
              <w:rPr>
                <w:rFonts w:eastAsia="Times New Roman" w:cs="Times New Roman"/>
                <w:sz w:val="20"/>
                <w:szCs w:val="20"/>
              </w:rPr>
              <w:t>)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:rsidR="00890F1D" w:rsidRPr="001E0EC7" w:rsidRDefault="006A7C61" w:rsidP="004C097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r. </w:t>
            </w: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Üyesi Nihat Onur AŞIKOĞLU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:rsidR="00890F1D" w:rsidRPr="001E0EC7" w:rsidRDefault="00890F1D" w:rsidP="00EA4251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Tüm Bölümler</w:t>
            </w:r>
          </w:p>
        </w:tc>
        <w:tc>
          <w:tcPr>
            <w:tcW w:w="848" w:type="dxa"/>
            <w:tcBorders>
              <w:bottom w:val="single" w:sz="4" w:space="0" w:color="auto"/>
            </w:tcBorders>
          </w:tcPr>
          <w:p w:rsidR="00890F1D" w:rsidRPr="001E0EC7" w:rsidRDefault="00890F1D" w:rsidP="002B337C">
            <w:pPr>
              <w:rPr>
                <w:sz w:val="20"/>
                <w:szCs w:val="20"/>
              </w:rPr>
            </w:pPr>
          </w:p>
        </w:tc>
      </w:tr>
      <w:tr w:rsidR="00890F1D" w:rsidTr="0026713B">
        <w:trPr>
          <w:jc w:val="center"/>
        </w:trPr>
        <w:tc>
          <w:tcPr>
            <w:tcW w:w="3362" w:type="dxa"/>
            <w:shd w:val="clear" w:color="auto" w:fill="auto"/>
          </w:tcPr>
          <w:p w:rsidR="00890F1D" w:rsidRPr="001E0EC7" w:rsidRDefault="00890F1D" w:rsidP="001E06F0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Kariyer Planlama (NÖ)</w:t>
            </w:r>
          </w:p>
        </w:tc>
        <w:tc>
          <w:tcPr>
            <w:tcW w:w="2814" w:type="dxa"/>
            <w:shd w:val="clear" w:color="auto" w:fill="auto"/>
          </w:tcPr>
          <w:p w:rsidR="00890F1D" w:rsidRPr="001E0EC7" w:rsidRDefault="006A7C61" w:rsidP="001E06F0">
            <w:pPr>
              <w:rPr>
                <w:sz w:val="20"/>
                <w:szCs w:val="20"/>
              </w:rPr>
            </w:pPr>
            <w:r>
              <w:rPr>
                <w:sz w:val="20"/>
              </w:rPr>
              <w:t xml:space="preserve">Dr. </w:t>
            </w:r>
            <w:proofErr w:type="spellStart"/>
            <w:r>
              <w:rPr>
                <w:sz w:val="20"/>
              </w:rPr>
              <w:t>Öğr</w:t>
            </w:r>
            <w:proofErr w:type="spellEnd"/>
            <w:r>
              <w:rPr>
                <w:sz w:val="20"/>
              </w:rPr>
              <w:t>. Üyesi Koray GÜRPINAR</w:t>
            </w:r>
          </w:p>
        </w:tc>
        <w:tc>
          <w:tcPr>
            <w:tcW w:w="2264" w:type="dxa"/>
            <w:shd w:val="clear" w:color="auto" w:fill="auto"/>
          </w:tcPr>
          <w:p w:rsidR="00890F1D" w:rsidRPr="001E0EC7" w:rsidRDefault="00890F1D" w:rsidP="001E06F0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Tüm Bölümler</w:t>
            </w:r>
          </w:p>
        </w:tc>
        <w:tc>
          <w:tcPr>
            <w:tcW w:w="848" w:type="dxa"/>
          </w:tcPr>
          <w:p w:rsidR="00890F1D" w:rsidRDefault="00890F1D" w:rsidP="002B337C">
            <w:pPr>
              <w:rPr>
                <w:sz w:val="20"/>
                <w:szCs w:val="20"/>
              </w:rPr>
            </w:pPr>
          </w:p>
        </w:tc>
      </w:tr>
      <w:tr w:rsidR="00890F1D" w:rsidTr="0026713B">
        <w:trPr>
          <w:jc w:val="center"/>
        </w:trPr>
        <w:tc>
          <w:tcPr>
            <w:tcW w:w="3362" w:type="dxa"/>
            <w:tcBorders>
              <w:bottom w:val="single" w:sz="4" w:space="0" w:color="auto"/>
            </w:tcBorders>
            <w:shd w:val="clear" w:color="auto" w:fill="auto"/>
          </w:tcPr>
          <w:p w:rsidR="00890F1D" w:rsidRDefault="00890F1D" w:rsidP="001E06F0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Mesleki Türkçe (NÖ)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:rsidR="00890F1D" w:rsidRPr="001E0EC7" w:rsidRDefault="006A7C61" w:rsidP="001E06F0">
            <w:pPr>
              <w:rPr>
                <w:sz w:val="20"/>
                <w:szCs w:val="20"/>
              </w:rPr>
            </w:pPr>
            <w:r>
              <w:rPr>
                <w:sz w:val="20"/>
              </w:rPr>
              <w:t xml:space="preserve">Dr. </w:t>
            </w:r>
            <w:proofErr w:type="spellStart"/>
            <w:r>
              <w:rPr>
                <w:sz w:val="20"/>
              </w:rPr>
              <w:t>Öğr</w:t>
            </w:r>
            <w:proofErr w:type="spellEnd"/>
            <w:r>
              <w:rPr>
                <w:sz w:val="20"/>
              </w:rPr>
              <w:t>. Üyesi Aslı KARABAŞOĞLU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:rsidR="00890F1D" w:rsidRPr="001E0EC7" w:rsidRDefault="00890F1D" w:rsidP="001E06F0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Tüm Bölümler</w:t>
            </w:r>
          </w:p>
        </w:tc>
        <w:tc>
          <w:tcPr>
            <w:tcW w:w="848" w:type="dxa"/>
            <w:tcBorders>
              <w:bottom w:val="single" w:sz="4" w:space="0" w:color="auto"/>
            </w:tcBorders>
          </w:tcPr>
          <w:p w:rsidR="00890F1D" w:rsidRDefault="00890F1D" w:rsidP="001E06F0">
            <w:pPr>
              <w:rPr>
                <w:sz w:val="20"/>
                <w:szCs w:val="20"/>
              </w:rPr>
            </w:pPr>
          </w:p>
        </w:tc>
      </w:tr>
    </w:tbl>
    <w:p w:rsidR="00182437" w:rsidRDefault="00182437">
      <w:pPr>
        <w:rPr>
          <w:b/>
        </w:rPr>
      </w:pPr>
    </w:p>
    <w:p w:rsidR="00502063" w:rsidRPr="00994327" w:rsidRDefault="00502063">
      <w:pPr>
        <w:rPr>
          <w:b/>
        </w:rPr>
      </w:pPr>
    </w:p>
    <w:p w:rsidR="00F2512D" w:rsidRDefault="00F2512D"/>
    <w:p w:rsidR="00182437" w:rsidRDefault="00182437"/>
    <w:p w:rsidR="00182437" w:rsidRDefault="00182437"/>
    <w:p w:rsidR="00182437" w:rsidRDefault="00182437"/>
    <w:p w:rsidR="00182437" w:rsidRDefault="00182437"/>
    <w:p w:rsidR="00182437" w:rsidRDefault="00182437"/>
    <w:sectPr w:rsidR="00182437" w:rsidSect="00C16C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F6200" w:rsidRDefault="006F6200" w:rsidP="00C409AD">
      <w:pPr>
        <w:spacing w:after="0" w:line="240" w:lineRule="auto"/>
      </w:pPr>
      <w:r>
        <w:separator/>
      </w:r>
    </w:p>
  </w:endnote>
  <w:endnote w:type="continuationSeparator" w:id="0">
    <w:p w:rsidR="006F6200" w:rsidRDefault="006F6200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F6200" w:rsidRDefault="006F6200" w:rsidP="00C409AD">
      <w:pPr>
        <w:spacing w:after="0" w:line="240" w:lineRule="auto"/>
      </w:pPr>
      <w:r>
        <w:separator/>
      </w:r>
    </w:p>
  </w:footnote>
  <w:footnote w:type="continuationSeparator" w:id="0">
    <w:p w:rsidR="006F6200" w:rsidRDefault="006F6200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D879BA"/>
    <w:multiLevelType w:val="hybridMultilevel"/>
    <w:tmpl w:val="03F05336"/>
    <w:lvl w:ilvl="0" w:tplc="C89ED8DC">
      <w:start w:val="2018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jA3MjI2MDM3NzdT0lEKTi0uzszPAykwqwUACZKePywAAAA="/>
  </w:docVars>
  <w:rsids>
    <w:rsidRoot w:val="00496240"/>
    <w:rsid w:val="00032410"/>
    <w:rsid w:val="0004393A"/>
    <w:rsid w:val="00080678"/>
    <w:rsid w:val="00087F36"/>
    <w:rsid w:val="000A75DB"/>
    <w:rsid w:val="000B0398"/>
    <w:rsid w:val="000C66D2"/>
    <w:rsid w:val="000D3A78"/>
    <w:rsid w:val="000D7C5E"/>
    <w:rsid w:val="000E4141"/>
    <w:rsid w:val="000E79A1"/>
    <w:rsid w:val="000F57BC"/>
    <w:rsid w:val="000F5B62"/>
    <w:rsid w:val="0010359D"/>
    <w:rsid w:val="001405D5"/>
    <w:rsid w:val="001527B8"/>
    <w:rsid w:val="00172C96"/>
    <w:rsid w:val="00182437"/>
    <w:rsid w:val="00184487"/>
    <w:rsid w:val="001931A3"/>
    <w:rsid w:val="00193EAA"/>
    <w:rsid w:val="001A4FC1"/>
    <w:rsid w:val="001B10BC"/>
    <w:rsid w:val="001B564A"/>
    <w:rsid w:val="001D51CE"/>
    <w:rsid w:val="001E0EC7"/>
    <w:rsid w:val="001E7A47"/>
    <w:rsid w:val="001F4D89"/>
    <w:rsid w:val="00215450"/>
    <w:rsid w:val="00216175"/>
    <w:rsid w:val="00243E21"/>
    <w:rsid w:val="00255A48"/>
    <w:rsid w:val="0026713B"/>
    <w:rsid w:val="00271D43"/>
    <w:rsid w:val="002766DD"/>
    <w:rsid w:val="00291D74"/>
    <w:rsid w:val="002A2E74"/>
    <w:rsid w:val="002A346D"/>
    <w:rsid w:val="002A3A2B"/>
    <w:rsid w:val="002A62D4"/>
    <w:rsid w:val="002B337C"/>
    <w:rsid w:val="002C06BB"/>
    <w:rsid w:val="002D28ED"/>
    <w:rsid w:val="002D72D1"/>
    <w:rsid w:val="002E1D15"/>
    <w:rsid w:val="002E6683"/>
    <w:rsid w:val="002E793E"/>
    <w:rsid w:val="002F056C"/>
    <w:rsid w:val="00301410"/>
    <w:rsid w:val="0031693D"/>
    <w:rsid w:val="00321D8F"/>
    <w:rsid w:val="00350F80"/>
    <w:rsid w:val="0035325D"/>
    <w:rsid w:val="00383823"/>
    <w:rsid w:val="00395D80"/>
    <w:rsid w:val="003D70A0"/>
    <w:rsid w:val="003D7E54"/>
    <w:rsid w:val="003E6FC1"/>
    <w:rsid w:val="003F2CA0"/>
    <w:rsid w:val="003F6CA6"/>
    <w:rsid w:val="00401D89"/>
    <w:rsid w:val="00444373"/>
    <w:rsid w:val="00460BCB"/>
    <w:rsid w:val="004721C2"/>
    <w:rsid w:val="00496240"/>
    <w:rsid w:val="004B50DE"/>
    <w:rsid w:val="004C1AC4"/>
    <w:rsid w:val="004E7304"/>
    <w:rsid w:val="00502063"/>
    <w:rsid w:val="00514C1E"/>
    <w:rsid w:val="00517042"/>
    <w:rsid w:val="00524B8A"/>
    <w:rsid w:val="00526454"/>
    <w:rsid w:val="005329E5"/>
    <w:rsid w:val="00566CAF"/>
    <w:rsid w:val="00572EE6"/>
    <w:rsid w:val="005A7448"/>
    <w:rsid w:val="005B1E43"/>
    <w:rsid w:val="005C1AF5"/>
    <w:rsid w:val="005C36C0"/>
    <w:rsid w:val="005D1727"/>
    <w:rsid w:val="00620DFA"/>
    <w:rsid w:val="00642F32"/>
    <w:rsid w:val="00662568"/>
    <w:rsid w:val="00664684"/>
    <w:rsid w:val="00673A89"/>
    <w:rsid w:val="006800CB"/>
    <w:rsid w:val="00693B86"/>
    <w:rsid w:val="006A7C61"/>
    <w:rsid w:val="006E668F"/>
    <w:rsid w:val="006F07B2"/>
    <w:rsid w:val="006F6200"/>
    <w:rsid w:val="00701CFF"/>
    <w:rsid w:val="007146ED"/>
    <w:rsid w:val="0072473C"/>
    <w:rsid w:val="00727C98"/>
    <w:rsid w:val="00742B5D"/>
    <w:rsid w:val="00747B7E"/>
    <w:rsid w:val="00764804"/>
    <w:rsid w:val="007661FC"/>
    <w:rsid w:val="00774B22"/>
    <w:rsid w:val="00785178"/>
    <w:rsid w:val="007873A4"/>
    <w:rsid w:val="00793E7C"/>
    <w:rsid w:val="007B6187"/>
    <w:rsid w:val="007E1A90"/>
    <w:rsid w:val="007E2B47"/>
    <w:rsid w:val="007F1514"/>
    <w:rsid w:val="007F321B"/>
    <w:rsid w:val="007F3478"/>
    <w:rsid w:val="00880113"/>
    <w:rsid w:val="00881C4C"/>
    <w:rsid w:val="00890F1D"/>
    <w:rsid w:val="008A4725"/>
    <w:rsid w:val="008B6D20"/>
    <w:rsid w:val="008D16D6"/>
    <w:rsid w:val="008F544E"/>
    <w:rsid w:val="00905458"/>
    <w:rsid w:val="00926CD1"/>
    <w:rsid w:val="009514FF"/>
    <w:rsid w:val="00954079"/>
    <w:rsid w:val="0095568D"/>
    <w:rsid w:val="0097267A"/>
    <w:rsid w:val="00977F18"/>
    <w:rsid w:val="0098656C"/>
    <w:rsid w:val="00990BEE"/>
    <w:rsid w:val="00992C25"/>
    <w:rsid w:val="00994327"/>
    <w:rsid w:val="009B3B09"/>
    <w:rsid w:val="009B645F"/>
    <w:rsid w:val="009D1817"/>
    <w:rsid w:val="009F3AA6"/>
    <w:rsid w:val="00A100AC"/>
    <w:rsid w:val="00A2374E"/>
    <w:rsid w:val="00A4183E"/>
    <w:rsid w:val="00A47D66"/>
    <w:rsid w:val="00A51846"/>
    <w:rsid w:val="00A60324"/>
    <w:rsid w:val="00A6095E"/>
    <w:rsid w:val="00A6669F"/>
    <w:rsid w:val="00AB3FD9"/>
    <w:rsid w:val="00AB48A9"/>
    <w:rsid w:val="00AC1952"/>
    <w:rsid w:val="00AD5FAF"/>
    <w:rsid w:val="00AD68A8"/>
    <w:rsid w:val="00B30691"/>
    <w:rsid w:val="00B33C0C"/>
    <w:rsid w:val="00B44BD2"/>
    <w:rsid w:val="00B67B1A"/>
    <w:rsid w:val="00B718E4"/>
    <w:rsid w:val="00B91BCC"/>
    <w:rsid w:val="00B92698"/>
    <w:rsid w:val="00B95C87"/>
    <w:rsid w:val="00BA76CF"/>
    <w:rsid w:val="00BD6B8A"/>
    <w:rsid w:val="00BE4A13"/>
    <w:rsid w:val="00C12737"/>
    <w:rsid w:val="00C145D6"/>
    <w:rsid w:val="00C16C54"/>
    <w:rsid w:val="00C409AD"/>
    <w:rsid w:val="00C43ABF"/>
    <w:rsid w:val="00C43B0A"/>
    <w:rsid w:val="00C504D3"/>
    <w:rsid w:val="00C61667"/>
    <w:rsid w:val="00C927CF"/>
    <w:rsid w:val="00CA1C74"/>
    <w:rsid w:val="00CA1DA9"/>
    <w:rsid w:val="00CC1581"/>
    <w:rsid w:val="00CC22A6"/>
    <w:rsid w:val="00CE408D"/>
    <w:rsid w:val="00CE7201"/>
    <w:rsid w:val="00CF3F58"/>
    <w:rsid w:val="00D007AD"/>
    <w:rsid w:val="00D0277B"/>
    <w:rsid w:val="00D14D1B"/>
    <w:rsid w:val="00D22F58"/>
    <w:rsid w:val="00D2613E"/>
    <w:rsid w:val="00D32467"/>
    <w:rsid w:val="00D4426B"/>
    <w:rsid w:val="00D51CD8"/>
    <w:rsid w:val="00D8009D"/>
    <w:rsid w:val="00D8475B"/>
    <w:rsid w:val="00D92195"/>
    <w:rsid w:val="00DD0F7D"/>
    <w:rsid w:val="00DE1F73"/>
    <w:rsid w:val="00DE6471"/>
    <w:rsid w:val="00DF5D25"/>
    <w:rsid w:val="00E061DF"/>
    <w:rsid w:val="00E070F9"/>
    <w:rsid w:val="00E2344F"/>
    <w:rsid w:val="00E2528C"/>
    <w:rsid w:val="00E40EED"/>
    <w:rsid w:val="00E552EE"/>
    <w:rsid w:val="00E621B1"/>
    <w:rsid w:val="00E716C2"/>
    <w:rsid w:val="00E8741A"/>
    <w:rsid w:val="00ED4389"/>
    <w:rsid w:val="00ED732F"/>
    <w:rsid w:val="00EE0D45"/>
    <w:rsid w:val="00EF537F"/>
    <w:rsid w:val="00EF76DC"/>
    <w:rsid w:val="00F015AF"/>
    <w:rsid w:val="00F16FEA"/>
    <w:rsid w:val="00F2512D"/>
    <w:rsid w:val="00F874BC"/>
    <w:rsid w:val="00F943E4"/>
    <w:rsid w:val="00F946EC"/>
    <w:rsid w:val="00FA02D5"/>
    <w:rsid w:val="00FA10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8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4</cp:revision>
  <cp:lastPrinted>2017-08-09T07:47:00Z</cp:lastPrinted>
  <dcterms:created xsi:type="dcterms:W3CDTF">2023-11-03T12:32:00Z</dcterms:created>
  <dcterms:modified xsi:type="dcterms:W3CDTF">2023-11-03T12:36:00Z</dcterms:modified>
</cp:coreProperties>
</file>